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B29957" w14:textId="355A43A9" w:rsidR="00FE793C" w:rsidRPr="00D7467C" w:rsidRDefault="00D7467C" w:rsidP="00D7467C">
      <w:pPr>
        <w:jc w:val="center"/>
        <w:rPr>
          <w:b/>
          <w:sz w:val="28"/>
        </w:rPr>
      </w:pPr>
      <w:r w:rsidRPr="00D7467C">
        <w:rPr>
          <w:b/>
          <w:sz w:val="28"/>
        </w:rPr>
        <w:t>CSCI 3136 Assignment 1</w:t>
      </w:r>
    </w:p>
    <w:p w14:paraId="4CBD6A4C" w14:textId="52CD7E4C" w:rsidR="00D7467C" w:rsidRDefault="00D7467C">
      <w:pPr>
        <w:rPr>
          <w:b/>
        </w:rPr>
      </w:pPr>
    </w:p>
    <w:tbl>
      <w:tblPr>
        <w:tblStyle w:val="a4"/>
        <w:tblW w:w="0" w:type="auto"/>
        <w:tblLook w:val="04A0" w:firstRow="1" w:lastRow="0" w:firstColumn="1" w:lastColumn="0" w:noHBand="0" w:noVBand="1"/>
      </w:tblPr>
      <w:tblGrid>
        <w:gridCol w:w="2074"/>
        <w:gridCol w:w="2074"/>
        <w:gridCol w:w="2074"/>
        <w:gridCol w:w="2074"/>
      </w:tblGrid>
      <w:tr w:rsidR="006D7E4F" w14:paraId="6A93FCAD" w14:textId="77777777" w:rsidTr="00D7467C">
        <w:tc>
          <w:tcPr>
            <w:tcW w:w="2074" w:type="dxa"/>
          </w:tcPr>
          <w:p w14:paraId="4D2C911B" w14:textId="39ABE23E" w:rsidR="00D7467C" w:rsidRDefault="00D7467C">
            <w:pPr>
              <w:rPr>
                <w:b/>
              </w:rPr>
            </w:pPr>
            <w:r>
              <w:rPr>
                <w:rFonts w:hint="eastAsia"/>
                <w:b/>
              </w:rPr>
              <w:t>N</w:t>
            </w:r>
            <w:r>
              <w:rPr>
                <w:b/>
              </w:rPr>
              <w:t>ame</w:t>
            </w:r>
          </w:p>
        </w:tc>
        <w:tc>
          <w:tcPr>
            <w:tcW w:w="2074" w:type="dxa"/>
          </w:tcPr>
          <w:p w14:paraId="41C78E27" w14:textId="40A0EBB8" w:rsidR="00D7467C" w:rsidRDefault="00D7467C">
            <w:pPr>
              <w:rPr>
                <w:b/>
              </w:rPr>
            </w:pPr>
            <w:r>
              <w:rPr>
                <w:b/>
              </w:rPr>
              <w:t>CS ID</w:t>
            </w:r>
          </w:p>
        </w:tc>
        <w:tc>
          <w:tcPr>
            <w:tcW w:w="2074" w:type="dxa"/>
          </w:tcPr>
          <w:p w14:paraId="1FA543BD" w14:textId="41A6AB50" w:rsidR="00D7467C" w:rsidRDefault="00D7467C">
            <w:pPr>
              <w:rPr>
                <w:b/>
              </w:rPr>
            </w:pPr>
            <w:r>
              <w:rPr>
                <w:rFonts w:hint="eastAsia"/>
                <w:b/>
              </w:rPr>
              <w:t>S</w:t>
            </w:r>
            <w:r>
              <w:rPr>
                <w:b/>
              </w:rPr>
              <w:t>tudent Number</w:t>
            </w:r>
          </w:p>
        </w:tc>
        <w:tc>
          <w:tcPr>
            <w:tcW w:w="2074" w:type="dxa"/>
          </w:tcPr>
          <w:p w14:paraId="22246DC6" w14:textId="41CF11CE" w:rsidR="00D7467C" w:rsidRDefault="00D7467C">
            <w:pPr>
              <w:rPr>
                <w:b/>
              </w:rPr>
            </w:pPr>
            <w:r>
              <w:rPr>
                <w:b/>
              </w:rPr>
              <w:t>Signature</w:t>
            </w:r>
          </w:p>
        </w:tc>
      </w:tr>
      <w:tr w:rsidR="006D7E4F" w14:paraId="103A32F5" w14:textId="77777777" w:rsidTr="00D7467C">
        <w:tc>
          <w:tcPr>
            <w:tcW w:w="2074" w:type="dxa"/>
          </w:tcPr>
          <w:p w14:paraId="4A515815" w14:textId="0536BC18" w:rsidR="00D7467C" w:rsidRPr="00B74F29" w:rsidRDefault="00B74F29">
            <w:r>
              <w:rPr>
                <w:rFonts w:hint="eastAsia"/>
              </w:rPr>
              <w:t>A</w:t>
            </w:r>
            <w:r>
              <w:t>ndre Cui</w:t>
            </w:r>
          </w:p>
        </w:tc>
        <w:tc>
          <w:tcPr>
            <w:tcW w:w="2074" w:type="dxa"/>
          </w:tcPr>
          <w:p w14:paraId="2DACF24D" w14:textId="5965839F" w:rsidR="00D7467C" w:rsidRPr="00B74F29" w:rsidRDefault="00B74F29">
            <w:proofErr w:type="spellStart"/>
            <w:r>
              <w:rPr>
                <w:rFonts w:hint="eastAsia"/>
              </w:rPr>
              <w:t>f</w:t>
            </w:r>
            <w:r>
              <w:t>cui</w:t>
            </w:r>
            <w:proofErr w:type="spellEnd"/>
          </w:p>
        </w:tc>
        <w:tc>
          <w:tcPr>
            <w:tcW w:w="2074" w:type="dxa"/>
          </w:tcPr>
          <w:p w14:paraId="5ED83130" w14:textId="2A249188" w:rsidR="00D7467C" w:rsidRPr="00365618" w:rsidRDefault="00B74F29">
            <w:r w:rsidRPr="00365618">
              <w:rPr>
                <w:rFonts w:hint="eastAsia"/>
              </w:rPr>
              <w:t>B</w:t>
            </w:r>
            <w:r w:rsidRPr="00365618">
              <w:t>00652308</w:t>
            </w:r>
          </w:p>
        </w:tc>
        <w:tc>
          <w:tcPr>
            <w:tcW w:w="2074" w:type="dxa"/>
          </w:tcPr>
          <w:p w14:paraId="26E3E7A4" w14:textId="20128CDF" w:rsidR="00D7467C" w:rsidRPr="00365618" w:rsidRDefault="00FE5CA5">
            <w:pPr>
              <w:rPr>
                <w:b/>
                <w:color w:val="000000" w:themeColor="text1"/>
              </w:rPr>
            </w:pPr>
            <w:r>
              <w:rPr>
                <w:rFonts w:hint="eastAsia"/>
                <w:b/>
                <w:noProof/>
                <w:color w:val="000000" w:themeColor="text1"/>
              </w:rPr>
              <w:drawing>
                <wp:inline distT="0" distB="0" distL="0" distR="0" wp14:anchorId="02B2F745" wp14:editId="3E11B4A0">
                  <wp:extent cx="927709" cy="189914"/>
                  <wp:effectExtent l="0" t="0" r="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19-05-23 下午8.14.24.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990661" cy="202801"/>
                          </a:xfrm>
                          <a:prstGeom prst="rect">
                            <a:avLst/>
                          </a:prstGeom>
                        </pic:spPr>
                      </pic:pic>
                    </a:graphicData>
                  </a:graphic>
                </wp:inline>
              </w:drawing>
            </w:r>
          </w:p>
        </w:tc>
      </w:tr>
      <w:tr w:rsidR="006D7E4F" w14:paraId="184DB6D8" w14:textId="77777777" w:rsidTr="00D7467C">
        <w:tc>
          <w:tcPr>
            <w:tcW w:w="2074" w:type="dxa"/>
          </w:tcPr>
          <w:p w14:paraId="23C19335" w14:textId="6226DC3E" w:rsidR="00D7467C" w:rsidRPr="00E9175F" w:rsidRDefault="00E9175F">
            <w:proofErr w:type="spellStart"/>
            <w:r w:rsidRPr="00E9175F">
              <w:rPr>
                <w:rFonts w:hint="eastAsia"/>
              </w:rPr>
              <w:t>Z</w:t>
            </w:r>
            <w:r w:rsidRPr="00E9175F">
              <w:t>iyue</w:t>
            </w:r>
            <w:proofErr w:type="spellEnd"/>
            <w:r w:rsidRPr="00E9175F">
              <w:t xml:space="preserve"> He</w:t>
            </w:r>
          </w:p>
        </w:tc>
        <w:tc>
          <w:tcPr>
            <w:tcW w:w="2074" w:type="dxa"/>
          </w:tcPr>
          <w:p w14:paraId="5439268E" w14:textId="61EF4DBB" w:rsidR="00D7467C" w:rsidRPr="00E9175F" w:rsidRDefault="00E9175F">
            <w:proofErr w:type="spellStart"/>
            <w:r>
              <w:t>z</w:t>
            </w:r>
            <w:r w:rsidRPr="00E9175F">
              <w:t>he</w:t>
            </w:r>
            <w:proofErr w:type="spellEnd"/>
          </w:p>
        </w:tc>
        <w:tc>
          <w:tcPr>
            <w:tcW w:w="2074" w:type="dxa"/>
          </w:tcPr>
          <w:p w14:paraId="2F88E84F" w14:textId="13AC1528" w:rsidR="00D7467C" w:rsidRPr="00E9175F" w:rsidRDefault="00E9175F">
            <w:r w:rsidRPr="00E9175F">
              <w:rPr>
                <w:rFonts w:hint="eastAsia"/>
              </w:rPr>
              <w:t>B</w:t>
            </w:r>
            <w:r w:rsidRPr="00E9175F">
              <w:t>00692565</w:t>
            </w:r>
          </w:p>
        </w:tc>
        <w:tc>
          <w:tcPr>
            <w:tcW w:w="2074" w:type="dxa"/>
          </w:tcPr>
          <w:p w14:paraId="3244E68E" w14:textId="61698521" w:rsidR="00D7467C" w:rsidRDefault="00E9175F">
            <w:pPr>
              <w:rPr>
                <w:b/>
              </w:rPr>
            </w:pPr>
            <w:r>
              <w:rPr>
                <w:rFonts w:hint="eastAsia"/>
                <w:b/>
                <w:noProof/>
              </w:rPr>
              <mc:AlternateContent>
                <mc:Choice Requires="wpi">
                  <w:drawing>
                    <wp:anchor distT="0" distB="0" distL="114300" distR="114300" simplePos="0" relativeHeight="251661312" behindDoc="0" locked="0" layoutInCell="1" allowOverlap="1" wp14:anchorId="433C498F" wp14:editId="318E4462">
                      <wp:simplePos x="0" y="0"/>
                      <wp:positionH relativeFrom="column">
                        <wp:posOffset>29166</wp:posOffset>
                      </wp:positionH>
                      <wp:positionV relativeFrom="paragraph">
                        <wp:posOffset>-3987</wp:posOffset>
                      </wp:positionV>
                      <wp:extent cx="756886" cy="227714"/>
                      <wp:effectExtent l="38100" t="38100" r="43815" b="39370"/>
                      <wp:wrapNone/>
                      <wp:docPr id="3" name="Ink 3"/>
                      <wp:cNvGraphicFramePr/>
                      <a:graphic xmlns:a="http://schemas.openxmlformats.org/drawingml/2006/main">
                        <a:graphicData uri="http://schemas.microsoft.com/office/word/2010/wordprocessingInk">
                          <w14:contentPart bwMode="auto" r:id="rId7">
                            <w14:nvContentPartPr>
                              <w14:cNvContentPartPr/>
                            </w14:nvContentPartPr>
                            <w14:xfrm>
                              <a:off x="0" y="0"/>
                              <a:ext cx="756886" cy="227714"/>
                            </w14:xfrm>
                          </w14:contentPart>
                        </a:graphicData>
                      </a:graphic>
                      <wp14:sizeRelH relativeFrom="margin">
                        <wp14:pctWidth>0</wp14:pctWidth>
                      </wp14:sizeRelH>
                      <wp14:sizeRelV relativeFrom="margin">
                        <wp14:pctHeight>0</wp14:pctHeight>
                      </wp14:sizeRelV>
                    </wp:anchor>
                  </w:drawing>
                </mc:Choice>
                <mc:Fallback>
                  <w:pict>
                    <v:shapetype w14:anchorId="5E23393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left:0;text-align:left;margin-left:1.6pt;margin-top:-1pt;width:61.05pt;height:19.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">
                      <v:imagedata r:id="rId8" o:title=""/>
                    </v:shape>
                  </w:pict>
                </mc:Fallback>
              </mc:AlternateContent>
            </w:r>
          </w:p>
        </w:tc>
      </w:tr>
      <w:tr w:rsidR="006D7E4F" w14:paraId="52C02899" w14:textId="77777777" w:rsidTr="00D7467C">
        <w:tc>
          <w:tcPr>
            <w:tcW w:w="2074" w:type="dxa"/>
          </w:tcPr>
          <w:p w14:paraId="786C4D77" w14:textId="266693D8" w:rsidR="00D7467C" w:rsidRPr="00B74F29" w:rsidRDefault="00C1652B">
            <w:proofErr w:type="spellStart"/>
            <w:r>
              <w:rPr>
                <w:rFonts w:hint="eastAsia"/>
              </w:rPr>
              <w:t>Y</w:t>
            </w:r>
            <w:r>
              <w:t>ide</w:t>
            </w:r>
            <w:proofErr w:type="spellEnd"/>
            <w:r>
              <w:t xml:space="preserve"> Ge</w:t>
            </w:r>
          </w:p>
        </w:tc>
        <w:tc>
          <w:tcPr>
            <w:tcW w:w="2074" w:type="dxa"/>
          </w:tcPr>
          <w:p w14:paraId="6DE4B5A1" w14:textId="6AA06B94" w:rsidR="00D7467C" w:rsidRPr="00C1652B" w:rsidRDefault="00C1652B">
            <w:proofErr w:type="spellStart"/>
            <w:r w:rsidRPr="00C1652B">
              <w:t>Yge</w:t>
            </w:r>
            <w:proofErr w:type="spellEnd"/>
          </w:p>
        </w:tc>
        <w:tc>
          <w:tcPr>
            <w:tcW w:w="2074" w:type="dxa"/>
          </w:tcPr>
          <w:p w14:paraId="7A18D4CD" w14:textId="7D4A9A79" w:rsidR="00D7467C" w:rsidRPr="00C1652B" w:rsidRDefault="00C1652B">
            <w:r w:rsidRPr="00C1652B">
              <w:rPr>
                <w:rFonts w:hint="eastAsia"/>
              </w:rPr>
              <w:t>B</w:t>
            </w:r>
            <w:r w:rsidRPr="00C1652B">
              <w:t>00639491</w:t>
            </w:r>
          </w:p>
        </w:tc>
        <w:tc>
          <w:tcPr>
            <w:tcW w:w="2074" w:type="dxa"/>
          </w:tcPr>
          <w:p w14:paraId="25A8AB4B" w14:textId="7CC55B88" w:rsidR="00D7467C" w:rsidRDefault="006D7E4F">
            <w:pPr>
              <w:rPr>
                <w:b/>
              </w:rPr>
            </w:pPr>
            <w:r>
              <w:rPr>
                <w:noProof/>
              </w:rPr>
              <w:drawing>
                <wp:anchor distT="0" distB="0" distL="114300" distR="114300" simplePos="0" relativeHeight="251662336" behindDoc="0" locked="0" layoutInCell="1" allowOverlap="1" wp14:anchorId="3A555FE6" wp14:editId="046E00DC">
                  <wp:simplePos x="0" y="0"/>
                  <wp:positionH relativeFrom="column">
                    <wp:posOffset>107505</wp:posOffset>
                  </wp:positionH>
                  <wp:positionV relativeFrom="paragraph">
                    <wp:posOffset>18489</wp:posOffset>
                  </wp:positionV>
                  <wp:extent cx="775664" cy="264337"/>
                  <wp:effectExtent l="0" t="0" r="5715" b="2540"/>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5664" cy="264337"/>
                          </a:xfrm>
                          <a:prstGeom prst="rect">
                            <a:avLst/>
                          </a:prstGeom>
                        </pic:spPr>
                      </pic:pic>
                    </a:graphicData>
                  </a:graphic>
                </wp:anchor>
              </w:drawing>
            </w:r>
          </w:p>
        </w:tc>
      </w:tr>
    </w:tbl>
    <w:p w14:paraId="1E8E43D8" w14:textId="35927359" w:rsidR="00D7467C" w:rsidRDefault="00D7467C">
      <w:pPr>
        <w:rPr>
          <w:b/>
        </w:rPr>
      </w:pPr>
    </w:p>
    <w:p w14:paraId="4E5FDF0B" w14:textId="77777777" w:rsidR="00FB7705" w:rsidRDefault="00FB7705">
      <w:pPr>
        <w:rPr>
          <w:rFonts w:hint="eastAsia"/>
          <w:b/>
        </w:rPr>
      </w:pPr>
    </w:p>
    <w:p w14:paraId="78BC7E5B" w14:textId="5BE941CD" w:rsidR="00FE793C" w:rsidRPr="00D7467C" w:rsidRDefault="00D7467C">
      <w:pPr>
        <w:rPr>
          <w:b/>
        </w:rPr>
      </w:pPr>
      <w:r w:rsidRPr="00D7467C">
        <w:rPr>
          <w:rFonts w:hint="eastAsia"/>
          <w:b/>
        </w:rPr>
        <w:t>Q</w:t>
      </w:r>
      <w:r w:rsidRPr="00D7467C">
        <w:rPr>
          <w:b/>
        </w:rPr>
        <w:t>uestion 1.</w:t>
      </w:r>
    </w:p>
    <w:p w14:paraId="61AC1CCF" w14:textId="77777777" w:rsidR="00D7467C" w:rsidRDefault="00D7467C"/>
    <w:p w14:paraId="5C4EDFDD" w14:textId="26F5BF27" w:rsidR="00FE793C" w:rsidRDefault="00FE793C" w:rsidP="00FE793C">
      <w:pPr>
        <w:pStyle w:val="a3"/>
        <w:numPr>
          <w:ilvl w:val="0"/>
          <w:numId w:val="1"/>
        </w:numPr>
        <w:ind w:firstLineChars="0"/>
      </w:pPr>
      <w:r w:rsidRPr="00FE793C">
        <w:t>The Lexical analysis phase will be needed to implement this functionality. Because this is the phase that tokenize the keyword, and after some part of the keyword is been typed, this part of the compiler can guess the whole word user might looking for.</w:t>
      </w:r>
    </w:p>
    <w:p w14:paraId="3CB3124F" w14:textId="77777777" w:rsidR="00FB7705" w:rsidRDefault="00FB7705" w:rsidP="00FB7705">
      <w:pPr>
        <w:pStyle w:val="a3"/>
        <w:ind w:left="360" w:firstLineChars="0" w:firstLine="0"/>
      </w:pPr>
    </w:p>
    <w:p w14:paraId="51417964" w14:textId="3E41E70E" w:rsidR="00FE793C" w:rsidRDefault="00FE793C" w:rsidP="00FE793C">
      <w:pPr>
        <w:pStyle w:val="a3"/>
        <w:numPr>
          <w:ilvl w:val="0"/>
          <w:numId w:val="1"/>
        </w:numPr>
        <w:ind w:firstLineChars="0"/>
      </w:pPr>
      <w:r w:rsidRPr="00FE793C">
        <w:t>In this situation, we will need to adjust syntax analysis phase, semantic analysis phase and lexical analysis phase. We will need to adjust syntax analysis phase to determine the current context (whether user is fill a method or a variable name), adjust semantic analysis phase to let it determine the type of input needed to auto complete and use lexical analysis phase to determine the current input.</w:t>
      </w:r>
    </w:p>
    <w:p w14:paraId="3C3BE38E" w14:textId="77777777" w:rsidR="00FE793C" w:rsidRDefault="00FE793C"/>
    <w:p w14:paraId="67A34CA5" w14:textId="4DBBDD6E" w:rsidR="00FE793C" w:rsidRPr="00D7467C" w:rsidRDefault="00D7467C">
      <w:pPr>
        <w:rPr>
          <w:b/>
        </w:rPr>
      </w:pPr>
      <w:r w:rsidRPr="00D7467C">
        <w:rPr>
          <w:b/>
        </w:rPr>
        <w:t>Question 2</w:t>
      </w:r>
      <w:r>
        <w:rPr>
          <w:b/>
        </w:rPr>
        <w:t>.</w:t>
      </w:r>
    </w:p>
    <w:p w14:paraId="3499EE14" w14:textId="104F3D93" w:rsidR="00FE793C" w:rsidRDefault="00FE793C"/>
    <w:p w14:paraId="70824ABD" w14:textId="3CD2440E" w:rsidR="007C703B" w:rsidRDefault="007C703B" w:rsidP="005C2521">
      <w:pPr>
        <w:pStyle w:val="a3"/>
        <w:numPr>
          <w:ilvl w:val="0"/>
          <w:numId w:val="2"/>
        </w:numPr>
        <w:ind w:firstLineChars="0"/>
      </w:pPr>
      <w:r>
        <w:t>{</w:t>
      </w:r>
      <w:r w:rsidRPr="007C703B">
        <w:t xml:space="preserve">(a | e | </w:t>
      </w:r>
      <w:proofErr w:type="spellStart"/>
      <w:r w:rsidRPr="007C703B">
        <w:t>i</w:t>
      </w:r>
      <w:proofErr w:type="spellEnd"/>
      <w:r w:rsidRPr="007C703B">
        <w:t xml:space="preserve"> | o | u | y</w:t>
      </w:r>
      <w:proofErr w:type="gramStart"/>
      <w:r w:rsidRPr="007C703B">
        <w:t>)</w:t>
      </w:r>
      <w:r>
        <w:t>.</w:t>
      </w:r>
      <w:r w:rsidRPr="00FE793C">
        <w:rPr>
          <w:lang w:val="en-CA"/>
        </w:rPr>
        <w:t>*</w:t>
      </w:r>
      <w:proofErr w:type="gramEnd"/>
      <w:r w:rsidRPr="007C703B">
        <w:t xml:space="preserve">(a | e | </w:t>
      </w:r>
      <w:proofErr w:type="spellStart"/>
      <w:r w:rsidRPr="007C703B">
        <w:t>i</w:t>
      </w:r>
      <w:proofErr w:type="spellEnd"/>
      <w:r w:rsidRPr="007C703B">
        <w:t xml:space="preserve"> | o |u| y)</w:t>
      </w:r>
      <w:r>
        <w:t>}</w:t>
      </w:r>
    </w:p>
    <w:p w14:paraId="6989A161" w14:textId="1E9DFA0D" w:rsidR="00FB7705" w:rsidRDefault="00FB7705" w:rsidP="00FB7705">
      <w:pPr>
        <w:pStyle w:val="a3"/>
        <w:ind w:left="360" w:firstLineChars="0" w:firstLine="0"/>
      </w:pPr>
    </w:p>
    <w:p w14:paraId="4B1CABF0" w14:textId="2D8E773A" w:rsidR="007C703B" w:rsidRDefault="007C703B" w:rsidP="005C2521">
      <w:pPr>
        <w:pStyle w:val="a3"/>
        <w:numPr>
          <w:ilvl w:val="0"/>
          <w:numId w:val="2"/>
        </w:numPr>
        <w:ind w:firstLineChars="0"/>
      </w:pPr>
      <w:r>
        <w:rPr>
          <w:rFonts w:hint="eastAsia"/>
        </w:rPr>
        <w:t>{</w:t>
      </w:r>
      <w:r w:rsidR="00D95A21">
        <w:t>0*1*</w:t>
      </w:r>
      <w:r>
        <w:t>}</w:t>
      </w:r>
    </w:p>
    <w:p w14:paraId="4D80AFE1" w14:textId="77777777" w:rsidR="00FB7705" w:rsidRDefault="00FB7705" w:rsidP="00FB7705">
      <w:pPr>
        <w:rPr>
          <w:rFonts w:hint="eastAsia"/>
        </w:rPr>
      </w:pPr>
    </w:p>
    <w:p w14:paraId="07EA726A" w14:textId="5457172F" w:rsidR="007C703B" w:rsidRDefault="007C703B" w:rsidP="005C2521">
      <w:pPr>
        <w:pStyle w:val="a3"/>
        <w:numPr>
          <w:ilvl w:val="0"/>
          <w:numId w:val="2"/>
        </w:numPr>
        <w:ind w:firstLineChars="0"/>
      </w:pPr>
      <w:r>
        <w:rPr>
          <w:rFonts w:hint="eastAsia"/>
        </w:rPr>
        <w:t>{</w:t>
      </w:r>
      <w:r w:rsidR="00943185">
        <w:t>([0-</w:t>
      </w:r>
      <w:proofErr w:type="gramStart"/>
      <w:r w:rsidR="00943185">
        <w:t>9]*</w:t>
      </w:r>
      <w:proofErr w:type="gramEnd"/>
      <w:r w:rsidR="00943185">
        <w:t>[1,3,5,7,9][2,6]|([0-9]*[0,2,4,6,8][0,4,8])|[0,4,8]</w:t>
      </w:r>
      <w:r>
        <w:t>}</w:t>
      </w:r>
    </w:p>
    <w:p w14:paraId="2C213DD1" w14:textId="77777777" w:rsidR="00FB7705" w:rsidRDefault="00FB7705" w:rsidP="00FB7705">
      <w:pPr>
        <w:rPr>
          <w:rFonts w:hint="eastAsia"/>
        </w:rPr>
      </w:pPr>
    </w:p>
    <w:p w14:paraId="0768E084" w14:textId="7700C2C1" w:rsidR="00FE793C" w:rsidRDefault="00D95A21" w:rsidP="005C2521">
      <w:pPr>
        <w:pStyle w:val="a3"/>
        <w:numPr>
          <w:ilvl w:val="0"/>
          <w:numId w:val="2"/>
        </w:numPr>
        <w:ind w:firstLineChars="0"/>
      </w:pPr>
      <w:r>
        <w:t>{</w:t>
      </w:r>
      <w:r>
        <w:rPr>
          <w:rFonts w:hint="eastAsia"/>
        </w:rPr>
        <w:t>1</w:t>
      </w:r>
      <w:r>
        <w:t>*(0*111</w:t>
      </w:r>
      <w:proofErr w:type="gramStart"/>
      <w:r>
        <w:t>*)*</w:t>
      </w:r>
      <w:proofErr w:type="gramEnd"/>
      <w:r>
        <w:t>0*1*}</w:t>
      </w:r>
    </w:p>
    <w:p w14:paraId="285F4B90" w14:textId="5F92330F" w:rsidR="00FE793C" w:rsidRDefault="00FE793C"/>
    <w:p w14:paraId="06BDAC95" w14:textId="77777777" w:rsidR="00FB7705" w:rsidRDefault="00FB7705">
      <w:pPr>
        <w:rPr>
          <w:rFonts w:hint="eastAsia"/>
        </w:rPr>
      </w:pPr>
    </w:p>
    <w:p w14:paraId="666ED211" w14:textId="3CADECD9" w:rsidR="00FE793C" w:rsidRPr="00D7467C" w:rsidRDefault="00D7467C">
      <w:pPr>
        <w:rPr>
          <w:b/>
        </w:rPr>
      </w:pPr>
      <w:r w:rsidRPr="00D7467C">
        <w:rPr>
          <w:b/>
        </w:rPr>
        <w:t>Question 3.</w:t>
      </w:r>
    </w:p>
    <w:p w14:paraId="3864C221" w14:textId="5B0EEB89" w:rsidR="00FE793C" w:rsidRDefault="00FE793C">
      <w:pPr>
        <w:rPr>
          <w:lang w:val="en-CA"/>
        </w:rPr>
      </w:pPr>
      <w:r>
        <w:t xml:space="preserve"> </w:t>
      </w:r>
    </w:p>
    <w:p w14:paraId="798B19AA" w14:textId="05D4544A" w:rsidR="00FE793C" w:rsidRDefault="00FE793C">
      <w:pPr>
        <w:rPr>
          <w:lang w:val="en-CA"/>
        </w:rPr>
      </w:pPr>
      <w:r>
        <w:rPr>
          <w:lang w:val="en-CA"/>
        </w:rPr>
        <w:t>a). Finite, Regular,</w:t>
      </w:r>
      <w:r w:rsidR="00D95A21">
        <w:rPr>
          <w:lang w:val="en-CA"/>
        </w:rPr>
        <w:t xml:space="preserve"> </w:t>
      </w:r>
      <w:r>
        <w:rPr>
          <w:lang w:val="en-CA"/>
        </w:rPr>
        <w:t xml:space="preserve"> </w:t>
      </w:r>
    </w:p>
    <w:p w14:paraId="73D30F7A" w14:textId="733C59BA" w:rsidR="007F49B6" w:rsidRDefault="00943185">
      <w:pPr>
        <w:rPr>
          <w:lang w:val="en-CA"/>
        </w:rPr>
      </w:pPr>
      <w:r>
        <w:rPr>
          <w:noProof/>
          <w:lang w:val="en-CA"/>
        </w:rPr>
        <w:drawing>
          <wp:inline distT="0" distB="0" distL="0" distR="0" wp14:anchorId="280EC371" wp14:editId="083114F9">
            <wp:extent cx="5274310" cy="1421765"/>
            <wp:effectExtent l="0" t="0" r="0"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echatIMG1082.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1421765"/>
                    </a:xfrm>
                    <a:prstGeom prst="rect">
                      <a:avLst/>
                    </a:prstGeom>
                  </pic:spPr>
                </pic:pic>
              </a:graphicData>
            </a:graphic>
          </wp:inline>
        </w:drawing>
      </w:r>
    </w:p>
    <w:p w14:paraId="0996C7DE" w14:textId="77777777" w:rsidR="007F49B6" w:rsidRDefault="007F49B6">
      <w:pPr>
        <w:rPr>
          <w:lang w:val="en-CA"/>
        </w:rPr>
      </w:pPr>
    </w:p>
    <w:p w14:paraId="2ED3F9C8" w14:textId="1313C1FE" w:rsidR="00D95A21" w:rsidRDefault="00D95A21">
      <w:pPr>
        <w:rPr>
          <w:lang w:val="en-CA"/>
        </w:rPr>
      </w:pPr>
      <w:r>
        <w:rPr>
          <w:rFonts w:hint="eastAsia"/>
          <w:lang w:val="en-CA"/>
        </w:rPr>
        <w:lastRenderedPageBreak/>
        <w:t>b</w:t>
      </w:r>
      <w:r>
        <w:rPr>
          <w:lang w:val="en-CA"/>
        </w:rPr>
        <w:t xml:space="preserve">). Infinite, nonregular, because we will need to keep count the total number of </w:t>
      </w:r>
      <w:r w:rsidR="007F49B6">
        <w:rPr>
          <w:lang w:val="en-CA"/>
        </w:rPr>
        <w:t xml:space="preserve">even/odd </w:t>
      </w:r>
      <w:r>
        <w:rPr>
          <w:lang w:val="en-CA"/>
        </w:rPr>
        <w:t>digits to determine if string fit language description,</w:t>
      </w:r>
      <w:r w:rsidR="00A76170">
        <w:rPr>
          <w:lang w:val="en-CA"/>
        </w:rPr>
        <w:t xml:space="preserve"> since</w:t>
      </w:r>
      <w:r>
        <w:rPr>
          <w:lang w:val="en-CA"/>
        </w:rPr>
        <w:t xml:space="preserve"> there is no limit on the length of the string</w:t>
      </w:r>
      <w:r w:rsidR="00A76170">
        <w:rPr>
          <w:lang w:val="en-CA"/>
        </w:rPr>
        <w:t>, therefore we might have infinite of digits</w:t>
      </w:r>
      <w:r>
        <w:rPr>
          <w:lang w:val="en-CA"/>
        </w:rPr>
        <w:t>.</w:t>
      </w:r>
    </w:p>
    <w:p w14:paraId="7805F055" w14:textId="77777777" w:rsidR="00943185" w:rsidRDefault="00943185">
      <w:pPr>
        <w:rPr>
          <w:lang w:val="en-CA"/>
        </w:rPr>
      </w:pPr>
    </w:p>
    <w:p w14:paraId="32E05E64" w14:textId="0BB22953" w:rsidR="00EB14AB" w:rsidRDefault="00D95A21">
      <w:pPr>
        <w:rPr>
          <w:lang w:val="en-CA"/>
        </w:rPr>
      </w:pPr>
      <w:r>
        <w:rPr>
          <w:rFonts w:hint="eastAsia"/>
          <w:lang w:val="en-CA"/>
        </w:rPr>
        <w:t>c</w:t>
      </w:r>
      <w:r>
        <w:rPr>
          <w:lang w:val="en-CA"/>
        </w:rPr>
        <w:t>).</w:t>
      </w:r>
      <w:r w:rsidR="00EB14AB">
        <w:rPr>
          <w:lang w:val="en-CA"/>
        </w:rPr>
        <w:t xml:space="preserve"> Infinite, Regular.</w:t>
      </w:r>
    </w:p>
    <w:p w14:paraId="4CE80C9A" w14:textId="77777777" w:rsidR="006D7E4F" w:rsidRDefault="006D7E4F">
      <w:pPr>
        <w:rPr>
          <w:rFonts w:hint="eastAsia"/>
          <w:lang w:val="en-CA"/>
        </w:rPr>
      </w:pPr>
    </w:p>
    <w:p w14:paraId="4EB7B879" w14:textId="3E600ACC" w:rsidR="00EB14AB" w:rsidRDefault="009B34B1">
      <w:pPr>
        <w:rPr>
          <w:lang w:val="en-CA"/>
        </w:rPr>
      </w:pPr>
      <w:r>
        <w:rPr>
          <w:noProof/>
          <w:lang w:val="en-CA"/>
        </w:rPr>
        <w:drawing>
          <wp:inline distT="0" distB="0" distL="0" distR="0" wp14:anchorId="058B07F5" wp14:editId="07142992">
            <wp:extent cx="5274310" cy="2382520"/>
            <wp:effectExtent l="0" t="0" r="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llSizeRender.jpg.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2382520"/>
                    </a:xfrm>
                    <a:prstGeom prst="rect">
                      <a:avLst/>
                    </a:prstGeom>
                  </pic:spPr>
                </pic:pic>
              </a:graphicData>
            </a:graphic>
          </wp:inline>
        </w:drawing>
      </w:r>
    </w:p>
    <w:p w14:paraId="4B4F820B" w14:textId="77777777" w:rsidR="00EB14AB" w:rsidRDefault="00EB14AB">
      <w:pPr>
        <w:rPr>
          <w:lang w:val="en-CA"/>
        </w:rPr>
      </w:pPr>
    </w:p>
    <w:p w14:paraId="46DCFB8E" w14:textId="6E21929A" w:rsidR="00D95A21" w:rsidRPr="006D7E4F" w:rsidRDefault="006D7E4F" w:rsidP="006D7E4F">
      <w:pPr>
        <w:rPr>
          <w:lang w:val="en-CA"/>
        </w:rPr>
      </w:pPr>
      <w:r>
        <w:rPr>
          <w:lang w:val="en-CA"/>
        </w:rPr>
        <w:t>d)</w:t>
      </w:r>
      <w:r w:rsidRPr="006D7E4F">
        <w:rPr>
          <w:lang w:val="en-CA"/>
        </w:rPr>
        <w:t xml:space="preserve"> Infinite</w:t>
      </w:r>
      <w:r w:rsidR="006610E9" w:rsidRPr="006D7E4F">
        <w:rPr>
          <w:lang w:val="en-CA"/>
        </w:rPr>
        <w:t>, Regular.</w:t>
      </w:r>
    </w:p>
    <w:p w14:paraId="5B8BAF56" w14:textId="18D26A62" w:rsidR="00D7467C" w:rsidRDefault="00D7467C">
      <w:pPr>
        <w:rPr>
          <w:rFonts w:hint="eastAsia"/>
          <w:lang w:val="en-CA"/>
        </w:rPr>
      </w:pPr>
    </w:p>
    <w:p w14:paraId="5B47F9E8" w14:textId="4DC9CF3C" w:rsidR="00D7467C" w:rsidRPr="00FE793C" w:rsidRDefault="009B322A">
      <w:pPr>
        <w:rPr>
          <w:lang w:val="en-CA"/>
        </w:rPr>
      </w:pPr>
      <w:r>
        <w:rPr>
          <w:noProof/>
        </w:rPr>
        <w:drawing>
          <wp:inline distT="0" distB="0" distL="0" distR="0" wp14:anchorId="52201DF7" wp14:editId="381F585D">
            <wp:extent cx="3540642" cy="2996432"/>
            <wp:effectExtent l="0" t="0" r="317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90843" cy="3123546"/>
                    </a:xfrm>
                    <a:prstGeom prst="rect">
                      <a:avLst/>
                    </a:prstGeom>
                  </pic:spPr>
                </pic:pic>
              </a:graphicData>
            </a:graphic>
          </wp:inline>
        </w:drawing>
      </w:r>
      <w:bookmarkStart w:id="0" w:name="_GoBack"/>
      <w:bookmarkEnd w:id="0"/>
    </w:p>
    <w:sectPr w:rsidR="00D7467C" w:rsidRPr="00FE793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1723AA"/>
    <w:multiLevelType w:val="hybridMultilevel"/>
    <w:tmpl w:val="8634FFD2"/>
    <w:lvl w:ilvl="0" w:tplc="34B69A5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951705D"/>
    <w:multiLevelType w:val="hybridMultilevel"/>
    <w:tmpl w:val="17161F16"/>
    <w:lvl w:ilvl="0" w:tplc="B590D72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3NDY0MTIytDAwMDdW0lEKTi0uzszPAykwqQUAfPV+KywAAAA="/>
  </w:docVars>
  <w:rsids>
    <w:rsidRoot w:val="003268D5"/>
    <w:rsid w:val="00116C89"/>
    <w:rsid w:val="002E79ED"/>
    <w:rsid w:val="003268D5"/>
    <w:rsid w:val="00365618"/>
    <w:rsid w:val="005C2521"/>
    <w:rsid w:val="006610E9"/>
    <w:rsid w:val="006D7E4F"/>
    <w:rsid w:val="007C703B"/>
    <w:rsid w:val="007F49B6"/>
    <w:rsid w:val="008B4DA4"/>
    <w:rsid w:val="00943185"/>
    <w:rsid w:val="009B322A"/>
    <w:rsid w:val="009B34B1"/>
    <w:rsid w:val="00A46224"/>
    <w:rsid w:val="00A76170"/>
    <w:rsid w:val="00B74F29"/>
    <w:rsid w:val="00BB3687"/>
    <w:rsid w:val="00C1652B"/>
    <w:rsid w:val="00CC47C9"/>
    <w:rsid w:val="00D710C9"/>
    <w:rsid w:val="00D7467C"/>
    <w:rsid w:val="00D95A21"/>
    <w:rsid w:val="00E9175F"/>
    <w:rsid w:val="00EB14AB"/>
    <w:rsid w:val="00FB7705"/>
    <w:rsid w:val="00FE5CA5"/>
    <w:rsid w:val="00FE79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335AE"/>
  <w15:chartTrackingRefBased/>
  <w15:docId w15:val="{BDD7D12A-80E4-41C7-840B-4E0E3B5D6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E793C"/>
    <w:pPr>
      <w:ind w:firstLineChars="200" w:firstLine="420"/>
    </w:pPr>
  </w:style>
  <w:style w:type="table" w:styleId="a4">
    <w:name w:val="Table Grid"/>
    <w:basedOn w:val="a1"/>
    <w:uiPriority w:val="39"/>
    <w:rsid w:val="00D74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basedOn w:val="a0"/>
    <w:uiPriority w:val="99"/>
    <w:semiHidden/>
    <w:unhideWhenUsed/>
    <w:rsid w:val="00B74F29"/>
    <w:rPr>
      <w:sz w:val="21"/>
      <w:szCs w:val="21"/>
    </w:rPr>
  </w:style>
  <w:style w:type="paragraph" w:styleId="a6">
    <w:name w:val="annotation text"/>
    <w:basedOn w:val="a"/>
    <w:link w:val="a7"/>
    <w:uiPriority w:val="99"/>
    <w:semiHidden/>
    <w:unhideWhenUsed/>
    <w:rsid w:val="00B74F29"/>
    <w:pPr>
      <w:jc w:val="left"/>
    </w:pPr>
  </w:style>
  <w:style w:type="character" w:customStyle="1" w:styleId="a7">
    <w:name w:val="批注文字 字符"/>
    <w:basedOn w:val="a0"/>
    <w:link w:val="a6"/>
    <w:uiPriority w:val="99"/>
    <w:semiHidden/>
    <w:rsid w:val="00B74F29"/>
  </w:style>
  <w:style w:type="paragraph" w:styleId="a8">
    <w:name w:val="annotation subject"/>
    <w:basedOn w:val="a6"/>
    <w:next w:val="a6"/>
    <w:link w:val="a9"/>
    <w:uiPriority w:val="99"/>
    <w:semiHidden/>
    <w:unhideWhenUsed/>
    <w:rsid w:val="00B74F29"/>
    <w:rPr>
      <w:b/>
      <w:bCs/>
    </w:rPr>
  </w:style>
  <w:style w:type="character" w:customStyle="1" w:styleId="a9">
    <w:name w:val="批注主题 字符"/>
    <w:basedOn w:val="a7"/>
    <w:link w:val="a8"/>
    <w:uiPriority w:val="99"/>
    <w:semiHidden/>
    <w:rsid w:val="00B74F29"/>
    <w:rPr>
      <w:b/>
      <w:bCs/>
    </w:rPr>
  </w:style>
  <w:style w:type="paragraph" w:styleId="aa">
    <w:name w:val="Balloon Text"/>
    <w:basedOn w:val="a"/>
    <w:link w:val="ab"/>
    <w:uiPriority w:val="99"/>
    <w:semiHidden/>
    <w:unhideWhenUsed/>
    <w:rsid w:val="00B74F29"/>
    <w:rPr>
      <w:rFonts w:ascii="宋体" w:eastAsia="宋体"/>
      <w:sz w:val="18"/>
      <w:szCs w:val="18"/>
    </w:rPr>
  </w:style>
  <w:style w:type="character" w:customStyle="1" w:styleId="ab">
    <w:name w:val="批注框文本 字符"/>
    <w:basedOn w:val="a0"/>
    <w:link w:val="aa"/>
    <w:uiPriority w:val="99"/>
    <w:semiHidden/>
    <w:rsid w:val="00B74F29"/>
    <w:rPr>
      <w:rFonts w:ascii="宋体" w:eastAsia="宋体"/>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ustomXml" Target="ink/ink1.xm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jpeg"/><Relationship Id="rId5" Type="http://schemas.openxmlformats.org/officeDocument/2006/relationships/webSettings" Target="webSettings.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5-23T22:41:45.001"/>
    </inkml:context>
    <inkml:brush xml:id="br0">
      <inkml:brushProperty name="width" value="0.05" units="cm"/>
      <inkml:brushProperty name="height" value="0.05" units="cm"/>
      <inkml:brushProperty name="ignorePressure" value="1"/>
    </inkml:brush>
  </inkml:definitions>
  <inkml:trace contextRef="#ctx0" brushRef="#br0">195 165,'2'-1,"-2"1,0-1,0-1,1 2,-1-1,0 0,1 1,-1-2,1 2,-1-1,2 1,-2-1,1 1,-1-1,1 1,-1-2,1 2,1-1,-2 1,1 0,0 0,-1-1,2 1,-1 0,-1 0,1 0,0 0,-1-1,2 1,-1 0,0 0,-1 1,2-1,-1 0,0 0,34 4,-32-3,1 0,0 0,0 1,-2-1,2 2,0-2,0 1,-2 1,2-1,-1 1,-1 0,2-1,-1 1,-1 0,1 0,-2-1,-1 0,1-1,-1 2,2-2,-2 0,1 2,-1-2,0 1,0 0,1 0,-1 0,0 0,-1-1,1 1,0 0,0-1,-1 2,1-2,0 1,-2 0,1-1,1 1,-1 0,0-1,1 1,-2-1,1 2,0-2,-1 0,1 0,0 1,0-1,-2-1,-20 20,-1-1,-2-2,1-1,-2 0,-16 5,-38 23,66-37,14-7,-2 1,1-1,-1 2,0-1,1 0,1 1,-2-1,0 0,2 2,-1-2,0 0,0 2,1-2,-2 3,3-4,0 1,1-1,-1 1,0-1,0 0,0 2,2-2,-2 1,0-1,0 0,1 1,-1-1,0 1,1-1,-1 0,0 2,1-2,-1 0,2 0,-2 1,1-1,-1 0,0 0,1 0,-1 0,1 1,-1-1,2 0,-2 0,1 0,-1 0,1 0,-1 0,2 0,-1-1,24 3,-12-4,0-1,0 1,-1-2,1 0,-1-1,0 0,9-6,24-8,114-37,-156 56,-1-2,1 2,-1 0,0-1,0 1,1 0,-1 0,1 1,-1-1,1 0,-1 2,1-2,0 1,-1-1,-1 1,2 0,-1 1,1-1,-2 0,2 0,-2 1,2-1,-2 2,1-2,0 0,-1 2,2-1,4 8,1 2,-2-2,1 1,3 12,0-4,-9-20,2 1,-2-1,2 1,-2-1,2-1,-2 1,0 0,2-1,-2 1,0 0,0 0,1-1,0 1,0-3,4-1,0 0,1 1,-2 1,1-1,2 1,-2 1,1-2,-1 1,2 2,-2-2,2 2,-1 0,0 1,0-1,6 1,-1 1,-1-1,1 2,-1 0,-1 0,2 2,-1 0,0 0,-1 0,1 1,-10-4,2 0,-2 0,2 1,-1-2,0 1,0 0,0-1,0 0,1 2,-1-2,-1 0,2 0,0 0,-2 0,1 0,1 0,-1 0,0-2,0 2,1-1,-2 1,3-1,0-3,0 1,-1 0,1-1,-1 0,1 0,-2 0,1 0,2-4,-4 6,-1 2,0-1,0 1,0 0,0 0,0 0,1 0,-1 0,0 0,0 0,0 0,0 0,0 0,0 0,0 0,0 0,0-1,0 1,0 0,0 0,0 0,0 0,0 0,2 0,-2 0,0 0,0 0,0 0,0 0,0 0,0 0,0 0,0 0,0 0,0 0,1 0,-1 0,0 0,0 0,0 0,0 0,0 0,0 0,0 0,0 0,0 0,0 0,0 0,0 1,1-1,-1 0,0 0,0 0,0 0,0 0,0 0,0 0,0 0,0 0,0 0,0 0,0 0,0 1,0-1,0 0,0 0,0 0,0 0,0 0,3 14,-2 17,-2-22,1 24,-1 0,-2 1,-7 30,10-64,0 0,1 0,-1-2,0 2,1 0,-1 0,0 0,0 0,2-1,-2 1,0 0,1 0,-1 0,1 0,-1 0,0 0,1 0,-1 0,0 0,2 0,-2 0,0 0,1 0,-1 0,1 0,-1 0,0 0,2 0,-2 1,0-1,0 0,1 0,-1 0,0 2,1-2,-1 0,0 0,0 1,1-1,-1 0,0 1,0-1,0 0,2 2,-2-2,0 0,0 1,0-1,0 0,0 1,0-1,0 0,0 1,0-1,0 0,0 2,0-2,0 0,0 1,0-1,0 1,0-1,0 0,0 1,-2-1,2 0,0 2,0-2,45-31,-25 16,11-3,0-2,-2-2,4-6,-20 18,-2-1,1-2,-1 1,0-2,-2 2,0-2,-1 0,1-3,-9 18,0-1,0 0,0 0,0 0,0 0,0 0,0 0,0 0,2 0,-2 2,0-2,0 0,0 0,0 0,0 0,0 0,0 0,1 0,-1 0,0 0,0 0,0 0,0 0,0 0,0 0,0 0,1 0,-1 0,0 0,0 0,0 0,0 0,0 0,0 0,2 0,-2 0,0 0,0 0,0 0,0 0,0 0,0-2,0 2,0 0,1 0,-1 0,0 0,0 0,0 0,0 0,0 0,0-1,0 1,0 0,0 0,0 0,0 0,0 0,0 0,0 0,0-1,0 1,0 0,0 0,0 0,2 22,-2 37,0-54,2 11,-2-16,0 0,0 0,0 0,0 0,0 0,0 0,0 0,0 0,0 0,0 0,0 0,0 0,0 0,0 0,0 0,0 0,0 0,0 0,1 0,-1 0,0 0,0 0,0 0,0 0,0 0,0 0,0 0,0 0,0 0,0 0,0 0,0 0,0 0,0 0,0 0,0 0,0 0,0 0,0 0,0 0,0 0,1 0,-1 0,0 0,0 0,0 0,0 0,0 0,0 0,0 0,0 0,0 0,0 0,0 0,0 0,0 0,0 1,0-1,0 0,0 0,0 0,0 0,8-24,1 0,21-40,7-11,14-45,-37 85,3-1,0 2,4-3,-17 70,-5 309,1-339,0-1,0 1,0-1,0 0,0 0,0 1,1-1,-1 1,0-2,1 2,1-1,-2 1,1-2,0 2,1-2,-1 1,0 0,0 0,2 1,-2-3,2 1,-1 0,0 0,0-1,-1 2,2-2,0 0,-1 0,-1 1,2-1,-1 0,0 0,0 0,1-1,-2 1,2 0,-1-2,0 2,0-1,1 1,-2-1,28-8,-2 0,1-2,-1-1,-2-2,1 0,-1-1,7-8,-15 14,-17 9,0 0,0-1,0 1,1 0,-1 0,0 0,0 0,0 0,0 0,0 0,0 0,0 0,2 0,-2 0,0 0,0 0,0 0,0 1,0-1,0 0,0 0,1 0,-1 0,0 0,0 0,0 0,0 0,0 0,0 0,0 0,0 0,0 0,0 1,0-1,0 0,1 0,-1 0,0 0,0 0,0 0,0 0,0 2,0-2,0 0,0 0,0 0,0 0,0 0,0 0,0 0,0 1,-1 0,1 2,-1-2,-1 2,2-2,-1 0,0 2,-1-2,1 0,0 1,0 0,-1-1,0 1,0-1,0 1,-67 40,52-33,1 2,-1-1,2 1,-4 4,11-4,23-17,25-16,-16 4,1-1,-1-2,-3 1,1-2,14-18,-35 35,-11 14,-16 17,15-9,1-1,1 2,0 0,1 0,-5 19,34-79,2 1,20-26,-43 67,0 0,0 0,0-2,0 2,0 0,2-1,-2 1,0 0,0 0,0-1,0 1,0 0,1 0,-1-2,0 2,0 0,1 0,-1 0,0 0,0-1,1 1,-1 0,0 0,0 0,2 0,-2 0,0 0,1 0,-1 0,0 0,0-1,1 1,-1 0,0 1,1-1,-1 0,0 0,0 0,2 0,4 15,4 7,-10-21,2-1,-2 0,1 2,-1-2,1 0,-1 1,1-1,-1 0,2 0,-1 0,-1 0,1 1,-1-1,2 0,-2 0,1 0,0 0,-1 0,1 0,-1-1,2 1,-2 0,1 0,0 0,-1 0,1-1,-1 1,2 0,-2-2,1 2,-1 0,1-1,-1 1,0 0,2-1,8-7,-1-1,0 2,0-4,2-1,-5 4,1 0,-1 2,1-2,0 2,1 1,0-1,6-3,-14 9,0 0,0 0,0 0,0 0,0 0,0 1,0-1,0 0,0 0,0 0,0 0,0 0,0 0,0 0,0 0,0 0,0 0,0 0,0 0,0 1,0-1,0 0,0 0,0 0,0 0,0 0,0 0,0 0,0 0,0 0,0 0,0 0,0 0,0 0,0 0,1 0,-1 0,0 0,0 0,0 0,0 0,0 0,0 0,0 0,0 0,0 0,0 0,0 0,0 0,1 0,-1 0,0 0,0 0,0 0,0 0,0 0,0 0,0 0,0 0,0 0,-8 14,-12 14,-45 51,-28 48,93-125,-1-2,1 0,0 1,-2-1,2 1,0-1,-1 1,1-1,0 0,0 2,0-1,-1-1,1 1,0-1,0 1,0-1,0 2,0-2,0 1,0-1,0 1,0-1,0 2,1-1,-1-1,0 0,1 1,-1-1,2 0,-2 1,1-1,-1 0,1 0,-1 0,0 0,1 0,-1 2,2-2,-1 0,-1 0,1 0,-1 0,1 0,-1-2,2 2,40-10,-37 8,36-10,30-9,1-4,63-31,-106 39,-22 12,-2 1,1 0,1 0,-1 2,2-2,-2 1,0 1,2 0,-2 0,5 1,0 2</inkml:trace>
  <inkml:trace contextRef="#ctx0" brushRef="#br0" timeOffset="1087.056">2090 213,'2'82,"-1"-15,-4 37,-7-39,5-42,3-1,-2 15,4-19</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7EF3F8-4705-4260-A294-BA8BCA15C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2</Pages>
  <Words>194</Words>
  <Characters>110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yue He</dc:creator>
  <cp:keywords/>
  <dc:description/>
  <cp:lastModifiedBy>dylan ge</cp:lastModifiedBy>
  <cp:revision>5</cp:revision>
  <dcterms:created xsi:type="dcterms:W3CDTF">2019-05-24T00:12:00Z</dcterms:created>
  <dcterms:modified xsi:type="dcterms:W3CDTF">2019-05-24T02:31:00Z</dcterms:modified>
</cp:coreProperties>
</file>